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6AD0E2" w14:textId="77777777" w:rsidR="0008177B" w:rsidRPr="00B3497B" w:rsidRDefault="0008177B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0DC465E" w14:textId="77777777" w:rsidR="0008177B" w:rsidRPr="00B3497B" w:rsidRDefault="0008177B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D845CF1" w14:textId="77777777" w:rsidR="0008177B" w:rsidRPr="00B3497B" w:rsidRDefault="0008177B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9EE4665" w14:textId="77777777" w:rsidR="0008177B" w:rsidRPr="00B3497B" w:rsidRDefault="0008177B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50F570D" w14:textId="77777777" w:rsidR="0008177B" w:rsidRPr="00B3497B" w:rsidRDefault="0008177B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88B56B4" w14:textId="77777777" w:rsidR="0008177B" w:rsidRPr="00B3497B" w:rsidRDefault="0008177B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FC98B8B" w14:textId="2E5308C5" w:rsidR="00075D47" w:rsidRPr="00B3497B" w:rsidRDefault="003712F7" w:rsidP="00842D82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B3497B">
        <w:rPr>
          <w:rFonts w:ascii="Times New Roman" w:hAnsi="Times New Roman" w:cs="Times New Roman"/>
          <w:sz w:val="24"/>
          <w:szCs w:val="24"/>
        </w:rPr>
        <w:t>Security in a world of technology</w:t>
      </w:r>
      <w:r w:rsidRPr="00B3497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</w:p>
    <w:p w14:paraId="3F4B1B8A" w14:textId="41FB04A6" w:rsidR="0008177B" w:rsidRPr="00B3497B" w:rsidRDefault="003712F7" w:rsidP="00842D82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C2489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Writer</w:t>
      </w:r>
      <w:r w:rsidR="005C2489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3F6C43CA" w14:textId="77777777" w:rsidR="0008177B" w:rsidRPr="00B3497B" w:rsidRDefault="003712F7" w:rsidP="00842D82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Institution</w:t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3771813D" w14:textId="77777777" w:rsidR="00A106AF" w:rsidRPr="00B3497B" w:rsidRDefault="00A106AF" w:rsidP="00842D82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877C75F" w14:textId="77777777" w:rsidR="00A106AF" w:rsidRPr="00B3497B" w:rsidRDefault="00A106AF" w:rsidP="00842D82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A106AF" w:rsidRPr="00B3497B" w:rsidSect="00C74D28">
          <w:head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4391A8B" w14:textId="77777777" w:rsidR="00075D47" w:rsidRPr="00B3497B" w:rsidRDefault="003712F7" w:rsidP="00842D82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B3497B">
        <w:rPr>
          <w:rFonts w:ascii="Times New Roman" w:hAnsi="Times New Roman" w:cs="Times New Roman"/>
          <w:sz w:val="24"/>
          <w:szCs w:val="24"/>
        </w:rPr>
        <w:lastRenderedPageBreak/>
        <w:t>Security in a world of technology</w:t>
      </w:r>
      <w:r w:rsidRPr="00B3497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</w:p>
    <w:p w14:paraId="4A7D3A84" w14:textId="45C4A99B" w:rsidR="0026072D" w:rsidRPr="00B3497B" w:rsidRDefault="003712F7" w:rsidP="00842D82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B3497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Education Methods</w:t>
      </w:r>
    </w:p>
    <w:p w14:paraId="24AB7C85" w14:textId="52437AC9" w:rsidR="00842D82" w:rsidRPr="00B3497B" w:rsidRDefault="00842D82" w:rsidP="00842D82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B3497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Introduction </w:t>
      </w:r>
    </w:p>
    <w:p w14:paraId="65292FEC" w14:textId="46C7B8A7" w:rsidR="00075D47" w:rsidRPr="00B3497B" w:rsidRDefault="003712F7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Training and education are the terms that are used interchangeably, taking int</w:t>
      </w:r>
      <w:r w:rsidR="007C278E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count varying approaches, purposes and outcomes that are </w:t>
      </w:r>
      <w:r w:rsidR="00754658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associated</w:t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these methods. There are different education methods that can be used for teaching, such as instructor-led method, E-learning, just-in-tine training, guided learning, and blended </w:t>
      </w:r>
      <w:r w:rsidR="00754658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learning</w:t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All these teaching methods play a central role in </w:t>
      </w:r>
      <w:r w:rsidR="00687BB0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gaining knowledge.</w:t>
      </w:r>
    </w:p>
    <w:p w14:paraId="4F446301" w14:textId="695E7BC2" w:rsidR="00687BB0" w:rsidRPr="00B3497B" w:rsidRDefault="003712F7" w:rsidP="00842D82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B3497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iscussion</w:t>
      </w:r>
    </w:p>
    <w:p w14:paraId="5ED3C2DB" w14:textId="4B02B226" w:rsidR="00930946" w:rsidRPr="00B3497B" w:rsidRDefault="003712F7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C278E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structor-led </w:t>
      </w:r>
      <w:r w:rsidR="00754658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training</w:t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thod</w:t>
      </w:r>
      <w:r w:rsidR="007C278E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a strategy in which </w:t>
      </w:r>
      <w:r w:rsidR="00930946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knowledge</w:t>
      </w:r>
      <w:r w:rsidR="007C278E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</w:t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livered by an </w:t>
      </w:r>
      <w:r w:rsidR="00754658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instructor</w:t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</w:t>
      </w:r>
      <w:r w:rsidR="00754658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groups</w:t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</w:t>
      </w:r>
      <w:r w:rsidR="00754658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f</w:t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54658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the audience</w:t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o are learners and they are gaining knowledge with the help of the teacher</w:t>
      </w:r>
      <w:r w:rsidR="007C278E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42D82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842D82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djkTtMSI","properties":{"formattedCitation":"(Hebda, Czar, and Mascara 2005)","plainCitation":"(Hebda, Czar, and Mascara 2005)","noteIndex":0},"citationItems":[{"id":19,"uris":["http://zotero.org/users/local/6bWeQAmN/items/4H9MA82F"],"uri":["http://zotero.org/users/local/6bWeQAmN/items/4H9MA82F"],"itemData":{"id":19,"type":"book","publisher":"Pearson Prentice Hall","source":"Google Scholar","title":"Handbook of informatics for nurses and health care professionals","author":[{"family":"Hebda","given":"Toni"},{"family":"Czar","given":"Patricia"},{"family":"Mascara","given":"Cynthia"}],"issued":{"date-parts":[["2005"]]}}}],"schema":"https://github.com/citation-style-language/schema/raw/master/csl-citation.json"} </w:instrText>
      </w:r>
      <w:r w:rsidR="00842D82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842D82" w:rsidRPr="00B3497B">
        <w:rPr>
          <w:rFonts w:ascii="Times New Roman" w:hAnsi="Times New Roman" w:cs="Times New Roman"/>
          <w:sz w:val="24"/>
          <w:szCs w:val="24"/>
        </w:rPr>
        <w:t>(Hebda, Czar, and Mascara 2005)</w:t>
      </w:r>
      <w:r w:rsidR="00842D82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se </w:t>
      </w:r>
      <w:r w:rsidR="00754658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learners</w:t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connected with the help of </w:t>
      </w:r>
      <w:r w:rsidR="00754658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Audio</w:t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isual aids and technology. This method can be used in an organization to train the employees. </w:t>
      </w:r>
      <w:r w:rsidR="000B6E29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so, this method is driven by kinetic learner </w:t>
      </w:r>
      <w:r w:rsidR="00754658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experience</w:t>
      </w:r>
      <w:r w:rsidR="000B6E29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requires </w:t>
      </w:r>
      <w:r w:rsidR="00754658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both</w:t>
      </w:r>
      <w:r w:rsidR="000B6E29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54658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databases</w:t>
      </w:r>
      <w:r w:rsidR="000B6E29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well as </w:t>
      </w:r>
      <w:r w:rsidR="00754658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hardware</w:t>
      </w:r>
      <w:r w:rsidR="000B6E29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6A3B71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-learning is another method that can be used </w:t>
      </w:r>
      <w:r w:rsidR="007C278E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</w:t>
      </w:r>
      <w:r w:rsidR="00930946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teaching and</w:t>
      </w:r>
      <w:r w:rsidR="006A3B71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is used in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combination</w:t>
      </w:r>
      <w:r w:rsidR="006A3B71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the training delivery methods.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Content</w:t>
      </w:r>
      <w:r w:rsidR="006A3B71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provided</w:t>
      </w:r>
      <w:r w:rsidR="006A3B71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the help of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technology</w:t>
      </w:r>
      <w:r w:rsidR="00930946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42D82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842D82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Q7TCatSV","properties":{"formattedCitation":"(Hebda, Czar, and Mascara 2005)","plainCitation":"(Hebda, Czar, and Mascara 2005)","noteIndex":0},"citationItems":[{"id":19,"uris":["http://zotero.org/users/local/6bWeQAmN/items/4H9MA82F"],"uri":["http://zotero.org/users/local/6bWeQAmN/items/4H9MA82F"],"itemData":{"id":19,"type":"book","publisher":"Pearson Prentice Hall","source":"Google Scholar","title":"Handbook of informatics for nurses and health care professionals","author":[{"family":"Hebda","given":"Toni"},{"family":"Czar","given":"Patricia"},{"family":"Mascara","given":"Cynthia"}],"issued":{"date-parts":[["2005"]]}}}],"schema":"https://github.com/citation-style-language/schema/raw/master/csl-citation.json"} </w:instrText>
      </w:r>
      <w:r w:rsidR="00842D82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842D82" w:rsidRPr="00B3497B">
        <w:rPr>
          <w:rFonts w:ascii="Times New Roman" w:hAnsi="Times New Roman" w:cs="Times New Roman"/>
          <w:sz w:val="24"/>
          <w:szCs w:val="24"/>
        </w:rPr>
        <w:t>(Hebda, Czar, and Mascara 2005)</w:t>
      </w:r>
      <w:r w:rsidR="00842D82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6A3B71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is method can be used in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organizations</w:t>
      </w:r>
      <w:r w:rsidR="006A3B71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let the </w:t>
      </w:r>
      <w:r w:rsidR="00754658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employees</w:t>
      </w:r>
      <w:r w:rsidR="006A3B71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C278E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l</w:t>
      </w:r>
      <w:r w:rsidR="006A3B71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arn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by going</w:t>
      </w:r>
      <w:r w:rsidR="006A3B71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rough different tutorials and other recorded sets of information. It is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one</w:t>
      </w:r>
      <w:r w:rsidR="006A3B71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6A3B71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most suitable and easy to use method. </w:t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68BEBCE2" w14:textId="7CE72851" w:rsidR="00687BB0" w:rsidRPr="00B3497B" w:rsidRDefault="007C52B2" w:rsidP="00930946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Just-in-time learning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is a training</w:t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cess that can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help a</w:t>
      </w:r>
      <w:r w:rsidR="00225F46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earner to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learn</w:t>
      </w:r>
      <w:r w:rsidR="00225F46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being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a part</w:t>
      </w:r>
      <w:r w:rsidR="00225F46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raining in practical terms</w:t>
      </w:r>
      <w:r w:rsidR="00930946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42D82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842D82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4H7oiwJT","properties":{"formattedCitation":"(Hebda, Czar, and Mascara 2005)","plainCitation":"(Hebda, Czar, and Mascara 2005)","noteIndex":0},"citationItems":[{"id":19,"uris":["http://zotero.org/users/local/6bWeQAmN/items/4H9MA82F"],"uri":["http://zotero.org/users/local/6bWeQAmN/items/4H9MA82F"],"itemData":{"id":19,"type":"book","publisher":"Pearson Prentice Hall","source":"Google Scholar","title":"Handbook of informatics for nurses and health care professionals","author":[{"family":"Hebda","given":"Toni"},{"family":"Czar","given":"Patricia"},{"family":"Mascara","given":"Cynthia"}],"issued":{"date-parts":[["2005"]]}}}],"schema":"https://github.com/citation-style-language/schema/raw/master/csl-citation.json"} </w:instrText>
      </w:r>
      <w:r w:rsidR="00842D82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842D82" w:rsidRPr="00B3497B">
        <w:rPr>
          <w:rFonts w:ascii="Times New Roman" w:hAnsi="Times New Roman" w:cs="Times New Roman"/>
          <w:sz w:val="24"/>
          <w:szCs w:val="24"/>
        </w:rPr>
        <w:t>(Hebda, Czar, and Mascara 2005)</w:t>
      </w:r>
      <w:r w:rsidR="00842D82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225F46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12630D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is training is accompanied by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the use of a trainer who can supervise</w:t>
      </w:r>
      <w:r w:rsidR="0012630D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l the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actions</w:t>
      </w:r>
      <w:r w:rsidR="0012630D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learner. </w:t>
      </w:r>
      <w:r w:rsidR="00454DDE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is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training</w:t>
      </w:r>
      <w:r w:rsidR="00454DDE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 be used in an organization to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supervise</w:t>
      </w:r>
      <w:r w:rsidR="00454DDE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internees</w:t>
      </w:r>
      <w:r w:rsidR="00454DDE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o are at work. </w:t>
      </w:r>
      <w:r w:rsidR="00297DF7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so, the learners would be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supervise</w:t>
      </w:r>
      <w:r w:rsidR="00297DF7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 </w:t>
      </w:r>
      <w:r w:rsidR="00297DF7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in terms of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the learning</w:t>
      </w:r>
      <w:r w:rsidR="00655C37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bilities and the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task</w:t>
      </w:r>
      <w:r w:rsidR="00655C37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pleted. Blended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learning</w:t>
      </w:r>
      <w:r w:rsidR="00655C37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a combination of training delivery methods that can</w:t>
      </w:r>
      <w:r w:rsidR="00721870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enhance</w:t>
      </w:r>
      <w:r w:rsidR="00655C37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learning</w:t>
      </w:r>
      <w:r w:rsidR="00655C37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goals</w:t>
      </w:r>
      <w:r w:rsidR="00655C37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721870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is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technique</w:t>
      </w:r>
      <w:r w:rsidR="00721870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ses web-based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independent</w:t>
      </w:r>
      <w:r w:rsidR="00721870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ources. </w:t>
      </w:r>
      <w:r w:rsidR="00184342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is learning method can be used in an organization to address the student learning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goals</w:t>
      </w:r>
      <w:r w:rsidR="00184342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by</w:t>
      </w:r>
      <w:r w:rsidR="00184342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sing both online media as well as </w:t>
      </w:r>
      <w:r w:rsidR="00930946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supervision of</w:t>
      </w:r>
      <w:r w:rsidR="00576BF1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ew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hiring</w:t>
      </w:r>
      <w:r w:rsidR="00576BF1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56915BEB" w14:textId="146CFCB9" w:rsidR="00E527F2" w:rsidRPr="00B3497B" w:rsidRDefault="003712F7" w:rsidP="00842D82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B3497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nclusion</w:t>
      </w:r>
    </w:p>
    <w:p w14:paraId="34280A11" w14:textId="35F104BC" w:rsidR="00E527F2" w:rsidRPr="00B3497B" w:rsidRDefault="003712F7" w:rsidP="00930946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is concluded that each method its own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efficiency</w:t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credibility</w:t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each of the methods aim at enhancing subject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knowledge</w:t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one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who</w:t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taught. Also, all these methods can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be</w:t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</w:t>
      </w:r>
      <w:r w:rsidR="007C278E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d in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organizations</w:t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4C9C789B" w14:textId="29CBB4C4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6E2909C" w14:textId="3CD25623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C3F4FA8" w14:textId="53DFE328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F1A4A93" w14:textId="3EABC976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F5C8876" w14:textId="7BEBF37A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5E87CA5" w14:textId="63027A04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10FCE81" w14:textId="06723004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5A8B463" w14:textId="141D16E1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B037235" w14:textId="0E412523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43A66EF" w14:textId="7F8BDA01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33749E1" w14:textId="6B1A1DC5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3F4F105" w14:textId="46CF40BB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7F31FB3" w14:textId="6513E0BB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6A14372" w14:textId="33A53A44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6E0EC0B" w14:textId="77777777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D3D6F3B" w14:textId="6DCC2BA6" w:rsidR="00ED49C4" w:rsidRPr="00B3497B" w:rsidRDefault="00842D82" w:rsidP="00842D82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B3497B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Reference</w:t>
      </w:r>
    </w:p>
    <w:p w14:paraId="07DDF0D9" w14:textId="77777777" w:rsidR="00842D82" w:rsidRPr="00B3497B" w:rsidRDefault="00842D82" w:rsidP="00842D82">
      <w:pPr>
        <w:pStyle w:val="Bibliography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BIBL {"uncited":[],"omitted":[],"custom":[]} CSL_BIBLIOGRAPHY </w:instrText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Pr="00B3497B">
        <w:rPr>
          <w:rFonts w:ascii="Times New Roman" w:hAnsi="Times New Roman" w:cs="Times New Roman"/>
          <w:sz w:val="24"/>
          <w:szCs w:val="24"/>
        </w:rPr>
        <w:t xml:space="preserve">Hebda, Toni, Patricia Czar, and Cynthia Mascara. 2005. </w:t>
      </w:r>
      <w:r w:rsidRPr="00B3497B">
        <w:rPr>
          <w:rFonts w:ascii="Times New Roman" w:hAnsi="Times New Roman" w:cs="Times New Roman"/>
          <w:i/>
          <w:iCs/>
          <w:sz w:val="24"/>
          <w:szCs w:val="24"/>
        </w:rPr>
        <w:t>Handbook of Informatics for Nurses and Health Care Professionals</w:t>
      </w:r>
      <w:r w:rsidRPr="00B3497B">
        <w:rPr>
          <w:rFonts w:ascii="Times New Roman" w:hAnsi="Times New Roman" w:cs="Times New Roman"/>
          <w:sz w:val="24"/>
          <w:szCs w:val="24"/>
        </w:rPr>
        <w:t>. Pearson Prentice Hall.</w:t>
      </w:r>
      <w:bookmarkStart w:id="0" w:name="_GoBack"/>
      <w:bookmarkEnd w:id="0"/>
    </w:p>
    <w:p w14:paraId="69F95194" w14:textId="2CDB883B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</w:p>
    <w:p w14:paraId="5BB40ACB" w14:textId="250F0123" w:rsidR="00ED49C4" w:rsidRPr="00B3497B" w:rsidRDefault="00ED49C4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BAB6B10" w14:textId="0A372C5E" w:rsidR="00ED49C4" w:rsidRPr="00B3497B" w:rsidRDefault="00ED49C4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1ADC6AD" w14:textId="02AB9AFE" w:rsidR="00ED49C4" w:rsidRPr="00B3497B" w:rsidRDefault="00ED49C4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C65A1F9" w14:textId="32039190" w:rsidR="00ED49C4" w:rsidRPr="00B3497B" w:rsidRDefault="00ED49C4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DF417CC" w14:textId="2841D69C" w:rsidR="00ED49C4" w:rsidRPr="00B3497B" w:rsidRDefault="00ED49C4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0D2EEED" w14:textId="37249BD1" w:rsidR="00ED49C4" w:rsidRPr="00B3497B" w:rsidRDefault="00ED49C4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27A70BB" w14:textId="7E435FAA" w:rsidR="00ED49C4" w:rsidRPr="00B3497B" w:rsidRDefault="00ED49C4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9BA03A0" w14:textId="702A0F87" w:rsidR="00ED49C4" w:rsidRPr="00B3497B" w:rsidRDefault="00ED49C4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8A2985E" w14:textId="30BC1E66" w:rsidR="00ED49C4" w:rsidRPr="00B3497B" w:rsidRDefault="00ED49C4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BE6F723" w14:textId="26A3C984" w:rsidR="00ED49C4" w:rsidRPr="00B3497B" w:rsidRDefault="00ED49C4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4769196" w14:textId="03BC1005" w:rsidR="00ED49C4" w:rsidRPr="00B3497B" w:rsidRDefault="00ED49C4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0BF5247" w14:textId="26C44C0E" w:rsidR="00ED49C4" w:rsidRPr="00B3497B" w:rsidRDefault="00ED49C4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3A67BE4" w14:textId="34EBCC9F" w:rsidR="00ED49C4" w:rsidRPr="00B3497B" w:rsidRDefault="00ED49C4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515ADBA" w14:textId="3BB69ABA" w:rsidR="00ED49C4" w:rsidRPr="00B3497B" w:rsidRDefault="00ED49C4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75AA976" w14:textId="1C23F02E" w:rsidR="00ED49C4" w:rsidRPr="00B3497B" w:rsidRDefault="00ED49C4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9C1E629" w14:textId="4CB36E59" w:rsidR="00ED49C4" w:rsidRPr="00B3497B" w:rsidRDefault="00ED49C4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A9D2DAB" w14:textId="1AEDAABA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ABB5E7D" w14:textId="77777777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99B9ED4" w14:textId="7228F5A4" w:rsidR="00ED49C4" w:rsidRPr="00B3497B" w:rsidRDefault="00ED49C4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864917C" w14:textId="4E5C1546" w:rsidR="00ED49C4" w:rsidRPr="00B3497B" w:rsidRDefault="00842D82" w:rsidP="00842D82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Protecting patient’s information </w:t>
      </w:r>
    </w:p>
    <w:p w14:paraId="3E8D20A7" w14:textId="4B413967" w:rsidR="00ED49C4" w:rsidRPr="00B3497B" w:rsidRDefault="003712F7" w:rsidP="00842D82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B3497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ntroduction</w:t>
      </w:r>
    </w:p>
    <w:p w14:paraId="26E72BF6" w14:textId="54B657A7" w:rsidR="00ED49C4" w:rsidRPr="00B3497B" w:rsidRDefault="003712F7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With the passage of time,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dvancement </w:t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technology has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also</w:t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F56E6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rought a huge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threat</w:t>
      </w:r>
      <w:r w:rsidR="007F56E6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the information. It is found that healthcare continues to be one of the major targets for the hackers</w:t>
      </w:r>
      <w:r w:rsidR="007C278E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30946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who steal</w:t>
      </w:r>
      <w:r w:rsidR="007F56E6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manipulat</w:t>
      </w:r>
      <w:r w:rsidR="007C278E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="007F56E6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ta.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Ultimately</w:t>
      </w:r>
      <w:r w:rsidR="007F56E6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here </w:t>
      </w:r>
      <w:r w:rsidR="00601667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e different mechanisms </w:t>
      </w:r>
      <w:r w:rsidR="00BD2EEC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at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="00BD2EEC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sed by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the healthcare</w:t>
      </w:r>
      <w:r w:rsidR="00EC0815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ystem to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overcome</w:t>
      </w:r>
      <w:r w:rsidR="00EC0815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itigate</w:t>
      </w:r>
      <w:r w:rsidR="00EC0815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se issues.</w:t>
      </w:r>
    </w:p>
    <w:p w14:paraId="517E5C48" w14:textId="28188594" w:rsidR="00EC0815" w:rsidRPr="00B3497B" w:rsidRDefault="003712F7" w:rsidP="00842D82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B3497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iscussion</w:t>
      </w:r>
    </w:p>
    <w:p w14:paraId="77292A4D" w14:textId="77777777" w:rsidR="00930946" w:rsidRPr="00B3497B" w:rsidRDefault="003712F7" w:rsidP="00930946">
      <w:pPr>
        <w:shd w:val="clear" w:color="auto" w:fill="FFFFFF"/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king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into</w:t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count the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method</w:t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techniques</w:t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protect</w:t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data</w:t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different security mechanisms are used such as audit trails, </w:t>
      </w:r>
      <w:r w:rsidR="00554887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uthentication processes, having control and access guided by a central server, analysis of the external communication links as well as access tools. Some other methods are, developing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system</w:t>
      </w:r>
      <w:r w:rsidR="00554887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ackup that can keep a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record</w:t>
      </w:r>
      <w:r w:rsidR="00554887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dat</w:t>
      </w:r>
      <w:r w:rsidR="004D2307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.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Also</w:t>
      </w:r>
      <w:r w:rsidR="004D2307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it is added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that there</w:t>
      </w:r>
      <w:r w:rsidR="004D2307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different</w:t>
      </w:r>
      <w:r w:rsidR="004D2307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saster recovery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ocesses </w:t>
      </w:r>
      <w:r w:rsidR="004D2307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at can help to </w:t>
      </w:r>
      <w:r w:rsidR="007C278E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cover </w:t>
      </w:r>
      <w:r w:rsidR="004D2307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back up the data that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is</w:t>
      </w:r>
      <w:r w:rsidR="004D2307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covered from different resources. There are different administrative and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personal</w:t>
      </w:r>
      <w:r w:rsidR="004D2307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sues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that</w:t>
      </w:r>
      <w:r w:rsidR="004D2307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ise, taking into account that these issues can be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revised</w:t>
      </w:r>
      <w:r w:rsidR="004D2307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5086E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y using system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self-assessment</w:t>
      </w:r>
      <w:r w:rsidR="0015086E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the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maintenance of</w:t>
      </w:r>
      <w:r w:rsidR="0015086E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wariness</w:t>
      </w:r>
      <w:r w:rsidR="0015086E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echnological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aspects</w:t>
      </w:r>
      <w:r w:rsidR="0015086E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6A97EED6" w14:textId="4179260F" w:rsidR="001971DB" w:rsidRPr="00B3497B" w:rsidRDefault="0015086E" w:rsidP="00930946">
      <w:pPr>
        <w:shd w:val="clear" w:color="auto" w:fill="FFFFFF"/>
        <w:spacing w:after="0" w:line="480" w:lineRule="auto"/>
        <w:ind w:firstLine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is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highlighted</w:t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that</w:t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se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techniques</w:t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elp to prevent the issues that can breach or manipulate the data. </w:t>
      </w:r>
      <w:r w:rsidR="00385D11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level of access is also another aspect to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consider</w:t>
      </w:r>
      <w:r w:rsidR="00385D11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aking into account that security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techniques</w:t>
      </w:r>
      <w:r w:rsidR="00385D11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ve prohibited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="00385D11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inimized access to data</w:t>
      </w:r>
      <w:r w:rsidR="00930946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42D82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842D82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Z3UUlNKr","properties":{"formattedCitation":"(Mather and Cummings 2019)","plainCitation":"(Mather and Cummings 2019)","noteIndex":0},"citationItems":[{"id":20,"uris":["http://zotero.org/users/local/6bWeQAmN/items/Z2JSJC75"],"uri":["http://zotero.org/users/local/6bWeQAmN/items/Z2JSJC75"],"itemData":{"id":20,"type":"article-journal","container-title":"BMJ health &amp; care informatics","issue":"1","page":"1–5","source":"Google Scholar","title":"Developing and sustaining digital professionalism: a model for assessing readiness of healthcare environments and capability of nurses","title-short":"Developing and sustaining digital professionalism","volume":"26","author":[{"family":"Mather","given":"Carey Ann"},{"family":"Cummings","given":"Elizabeth"}],"issued":{"date-parts":[["2019"]]}}}],"schema":"https://github.com/citation-style-language/schema/raw/master/csl-citation.json"} </w:instrText>
      </w:r>
      <w:r w:rsidR="00842D82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842D82" w:rsidRPr="00B3497B">
        <w:rPr>
          <w:rFonts w:ascii="Times New Roman" w:hAnsi="Times New Roman" w:cs="Times New Roman"/>
          <w:sz w:val="24"/>
          <w:szCs w:val="24"/>
        </w:rPr>
        <w:t>(Mather and Cummings 2019)</w:t>
      </w:r>
      <w:r w:rsidR="00842D82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385D11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Also</w:t>
      </w:r>
      <w:r w:rsidR="00492FEA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here is a complete check and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balance</w:t>
      </w:r>
      <w:r w:rsidR="00492FEA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 the issues of data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security</w:t>
      </w:r>
      <w:r w:rsidR="00492FEA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tha</w:t>
      </w:r>
      <w:r w:rsidR="007C278E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492FEA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data</w:t>
      </w:r>
      <w:r w:rsidR="00492FEA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30946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can be</w:t>
      </w:r>
      <w:r w:rsidR="00492FEA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aved from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any</w:t>
      </w:r>
      <w:r w:rsidR="00492FEA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ind of threat. </w:t>
      </w:r>
      <w:r w:rsidR="003712F7" w:rsidRPr="00B3497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andling and Disposal of Confidential Information is also a major </w:t>
      </w:r>
      <w:r w:rsidR="00533DB3" w:rsidRPr="00B3497B">
        <w:rPr>
          <w:rFonts w:ascii="Times New Roman" w:eastAsia="Times New Roman" w:hAnsi="Times New Roman" w:cs="Times New Roman"/>
          <w:color w:val="000000"/>
          <w:sz w:val="24"/>
          <w:szCs w:val="24"/>
        </w:rPr>
        <w:t>aspect</w:t>
      </w:r>
      <w:r w:rsidR="003712F7" w:rsidRPr="00B3497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 terms of security </w:t>
      </w:r>
      <w:r w:rsidR="00533DB3" w:rsidRPr="00B3497B">
        <w:rPr>
          <w:rFonts w:ascii="Times New Roman" w:eastAsia="Times New Roman" w:hAnsi="Times New Roman" w:cs="Times New Roman"/>
          <w:color w:val="000000"/>
          <w:sz w:val="24"/>
          <w:szCs w:val="24"/>
        </w:rPr>
        <w:t>concern</w:t>
      </w:r>
      <w:r w:rsidR="003712F7" w:rsidRPr="00B3497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. In order to prevent the disposal of data, the central server system is used where audit </w:t>
      </w:r>
      <w:r w:rsidR="00533DB3" w:rsidRPr="00B3497B">
        <w:rPr>
          <w:rFonts w:ascii="Times New Roman" w:eastAsia="Times New Roman" w:hAnsi="Times New Roman" w:cs="Times New Roman"/>
          <w:color w:val="000000"/>
          <w:sz w:val="24"/>
          <w:szCs w:val="24"/>
        </w:rPr>
        <w:t>trails</w:t>
      </w:r>
      <w:r w:rsidR="003712F7" w:rsidRPr="00B3497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re </w:t>
      </w:r>
      <w:r w:rsidR="00533DB3" w:rsidRPr="00B3497B">
        <w:rPr>
          <w:rFonts w:ascii="Times New Roman" w:eastAsia="Times New Roman" w:hAnsi="Times New Roman" w:cs="Times New Roman"/>
          <w:color w:val="000000"/>
          <w:sz w:val="24"/>
          <w:szCs w:val="24"/>
        </w:rPr>
        <w:t>meant</w:t>
      </w:r>
      <w:r w:rsidR="003712F7" w:rsidRPr="00B3497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o </w:t>
      </w:r>
      <w:r w:rsidR="00533DB3" w:rsidRPr="00B3497B">
        <w:rPr>
          <w:rFonts w:ascii="Times New Roman" w:eastAsia="Times New Roman" w:hAnsi="Times New Roman" w:cs="Times New Roman"/>
          <w:color w:val="000000"/>
          <w:sz w:val="24"/>
          <w:szCs w:val="24"/>
        </w:rPr>
        <w:t>ensure</w:t>
      </w:r>
      <w:r w:rsidR="003712F7" w:rsidRPr="00B3497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533DB3" w:rsidRPr="00B3497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3712F7" w:rsidRPr="00B3497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afety</w:t>
      </w:r>
      <w:r w:rsidR="007C278E" w:rsidRPr="00B3497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mitigation of </w:t>
      </w:r>
      <w:r w:rsidR="00930946" w:rsidRPr="00B3497B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breaching of</w:t>
      </w:r>
      <w:r w:rsidR="003712F7" w:rsidRPr="00B3497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533DB3" w:rsidRPr="00B3497B">
        <w:rPr>
          <w:rFonts w:ascii="Times New Roman" w:eastAsia="Times New Roman" w:hAnsi="Times New Roman" w:cs="Times New Roman"/>
          <w:color w:val="000000"/>
          <w:sz w:val="24"/>
          <w:szCs w:val="24"/>
        </w:rPr>
        <w:t>data</w:t>
      </w:r>
      <w:r w:rsidR="003712F7" w:rsidRPr="00B3497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Also, </w:t>
      </w:r>
      <w:r w:rsidR="00533DB3" w:rsidRPr="00B3497B">
        <w:rPr>
          <w:rFonts w:ascii="Times New Roman" w:eastAsia="Times New Roman" w:hAnsi="Times New Roman" w:cs="Times New Roman"/>
          <w:color w:val="000000"/>
          <w:sz w:val="24"/>
          <w:szCs w:val="24"/>
        </w:rPr>
        <w:t>systematic</w:t>
      </w:r>
      <w:r w:rsidR="003712F7" w:rsidRPr="00B3497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533DB3" w:rsidRPr="00B3497B">
        <w:rPr>
          <w:rFonts w:ascii="Times New Roman" w:eastAsia="Times New Roman" w:hAnsi="Times New Roman" w:cs="Times New Roman"/>
          <w:color w:val="000000"/>
          <w:sz w:val="24"/>
          <w:szCs w:val="24"/>
        </w:rPr>
        <w:t>authentication</w:t>
      </w:r>
      <w:r w:rsidR="003712F7" w:rsidRPr="00B3497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7C278E" w:rsidRPr="00B3497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d personalized access </w:t>
      </w:r>
      <w:r w:rsidR="003712F7" w:rsidRPr="00B3497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s a major aspect to </w:t>
      </w:r>
      <w:r w:rsidR="00533DB3" w:rsidRPr="00B3497B">
        <w:rPr>
          <w:rFonts w:ascii="Times New Roman" w:eastAsia="Times New Roman" w:hAnsi="Times New Roman" w:cs="Times New Roman"/>
          <w:color w:val="000000"/>
          <w:sz w:val="24"/>
          <w:szCs w:val="24"/>
        </w:rPr>
        <w:t>consider</w:t>
      </w:r>
      <w:r w:rsidR="003712F7" w:rsidRPr="00B3497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o overcome these </w:t>
      </w:r>
      <w:r w:rsidR="00533DB3" w:rsidRPr="00B3497B">
        <w:rPr>
          <w:rFonts w:ascii="Times New Roman" w:eastAsia="Times New Roman" w:hAnsi="Times New Roman" w:cs="Times New Roman"/>
          <w:color w:val="000000"/>
          <w:sz w:val="24"/>
          <w:szCs w:val="24"/>
        </w:rPr>
        <w:t>issues</w:t>
      </w:r>
      <w:r w:rsidR="00842D82" w:rsidRPr="00B3497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842D82" w:rsidRPr="00B3497B">
        <w:rPr>
          <w:rFonts w:ascii="Times New Roman" w:eastAsia="Times New Roman" w:hAnsi="Times New Roman" w:cs="Times New Roman"/>
          <w:color w:val="000000"/>
          <w:sz w:val="24"/>
          <w:szCs w:val="24"/>
        </w:rPr>
        <w:fldChar w:fldCharType="begin"/>
      </w:r>
      <w:r w:rsidR="00842D82" w:rsidRPr="00B3497B">
        <w:rPr>
          <w:rFonts w:ascii="Times New Roman" w:eastAsia="Times New Roman" w:hAnsi="Times New Roman" w:cs="Times New Roman"/>
          <w:color w:val="000000"/>
          <w:sz w:val="24"/>
          <w:szCs w:val="24"/>
        </w:rPr>
        <w:instrText xml:space="preserve"> ADDIN ZOTERO_ITEM CSL_CITATION {"citationID":"hs1Musrd","properties":{"formattedCitation":"(Mather and Cummings 2019)","plainCitation":"(Mather and Cummings 2019)","noteIndex":0},"citationItems":[{"id":20,"uris":["http://zotero.org/users/local/6bWeQAmN/items/Z2JSJC75"],"uri":["http://zotero.org/users/local/6bWeQAmN/items/Z2JSJC75"],"itemData":{"id":20,"type":"article-journal","container-title":"BMJ health &amp; care informatics","issue":"1","page":"1–5","source":"Google Scholar","title":"Developing and sustaining digital professionalism: a model for assessing readiness of healthcare environments and capability of nurses","title-short":"Developing and sustaining digital professionalism","volume":"26","author":[{"family":"Mather","given":"Carey Ann"},{"family":"Cummings","given":"Elizabeth"}],"issued":{"date-parts":[["2019"]]}}}],"schema":"https://github.com/citation-style-language/schema/raw/master/csl-citation.json"} </w:instrText>
      </w:r>
      <w:r w:rsidR="00842D82" w:rsidRPr="00B3497B">
        <w:rPr>
          <w:rFonts w:ascii="Times New Roman" w:eastAsia="Times New Roman" w:hAnsi="Times New Roman" w:cs="Times New Roman"/>
          <w:color w:val="000000"/>
          <w:sz w:val="24"/>
          <w:szCs w:val="24"/>
        </w:rPr>
        <w:fldChar w:fldCharType="separate"/>
      </w:r>
      <w:r w:rsidR="00842D82" w:rsidRPr="00B3497B">
        <w:rPr>
          <w:rFonts w:ascii="Times New Roman" w:hAnsi="Times New Roman" w:cs="Times New Roman"/>
          <w:sz w:val="24"/>
          <w:szCs w:val="24"/>
        </w:rPr>
        <w:t>(Mather and Cummings 2019)</w:t>
      </w:r>
      <w:r w:rsidR="00842D82" w:rsidRPr="00B3497B">
        <w:rPr>
          <w:rFonts w:ascii="Times New Roman" w:eastAsia="Times New Roman" w:hAnsi="Times New Roman" w:cs="Times New Roman"/>
          <w:color w:val="000000"/>
          <w:sz w:val="24"/>
          <w:szCs w:val="24"/>
        </w:rPr>
        <w:fldChar w:fldCharType="end"/>
      </w:r>
      <w:r w:rsidR="003712F7" w:rsidRPr="00B3497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</w:p>
    <w:p w14:paraId="1C1DD3E0" w14:textId="40C32A1A" w:rsidR="00EC0815" w:rsidRPr="00B3497B" w:rsidRDefault="003712F7" w:rsidP="00842D82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B3497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nclusion</w:t>
      </w:r>
    </w:p>
    <w:p w14:paraId="145AD6FC" w14:textId="4B3DAF77" w:rsidR="00842D82" w:rsidRPr="00B3497B" w:rsidRDefault="003712F7" w:rsidP="00930946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Security threat is mo</w:t>
      </w:r>
      <w:r w:rsidR="007C278E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 </w:t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dangerous and harmful aspect of the</w:t>
      </w:r>
      <w:r w:rsidR="007C278E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echnological disasters in the</w:t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esent time</w:t>
      </w:r>
      <w:r w:rsidR="007C278E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king into account that </w:t>
      </w:r>
      <w:r w:rsidR="00754658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different</w:t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asures have been </w:t>
      </w:r>
      <w:r w:rsidR="00754658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taken</w:t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 far to address these </w:t>
      </w:r>
      <w:r w:rsidR="00754658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issues</w:t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It is also added that the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technique</w:t>
      </w:r>
      <w:r w:rsidR="007C278E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30946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are improved</w:t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upgraded</w:t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ver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time</w:t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 that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threats</w:t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 be </w:t>
      </w:r>
      <w:r w:rsidR="007C278E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inimized. </w:t>
      </w:r>
    </w:p>
    <w:p w14:paraId="32091A13" w14:textId="77777777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84D84FA" w14:textId="77777777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E61A74B" w14:textId="77777777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1122499" w14:textId="77777777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CEBE1C1" w14:textId="77777777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4D8A8BA" w14:textId="77777777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03C56E8" w14:textId="77777777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8BF49E0" w14:textId="77777777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1EB45F9" w14:textId="77777777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DAA9F1B" w14:textId="77777777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99A4C46" w14:textId="77777777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CCF8884" w14:textId="77777777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75D5AEF" w14:textId="77777777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E691BF5" w14:textId="77777777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805B9A3" w14:textId="57A7EF03" w:rsidR="004123CD" w:rsidRPr="00B3497B" w:rsidRDefault="004123CD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08934E8" w14:textId="77777777" w:rsidR="007C278E" w:rsidRPr="00B3497B" w:rsidRDefault="007C278E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1D7418E" w14:textId="4F876BDE" w:rsidR="004123CD" w:rsidRPr="00B3497B" w:rsidRDefault="00842D82" w:rsidP="00842D82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B3497B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Reference</w:t>
      </w:r>
    </w:p>
    <w:p w14:paraId="081D226F" w14:textId="407D4CAB" w:rsidR="00842D82" w:rsidRPr="00B3497B" w:rsidRDefault="00842D82" w:rsidP="00930946">
      <w:pPr>
        <w:spacing w:after="0" w:line="480" w:lineRule="auto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497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ther, C. A., &amp; Cummings, E. (2019). Developing and sustaining digital professionalism: a model for assessing readiness of healthcare environments and capability of nurses. </w:t>
      </w:r>
      <w:r w:rsidRPr="00B3497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BMJ health &amp; care informatics</w:t>
      </w:r>
      <w:r w:rsidRPr="00B3497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B3497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6</w:t>
      </w:r>
      <w:r w:rsidRPr="00B3497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1-5.</w:t>
      </w:r>
    </w:p>
    <w:p w14:paraId="5D27154E" w14:textId="3F693B5C" w:rsidR="004123CD" w:rsidRPr="00B3497B" w:rsidRDefault="004123CD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3171316" w14:textId="3216D028" w:rsidR="004123CD" w:rsidRPr="00B3497B" w:rsidRDefault="004123CD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03C62D4" w14:textId="17A81FC2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7D7068E" w14:textId="7F234E73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8857BF4" w14:textId="03F101F5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FE4BDF7" w14:textId="15587BC8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E917355" w14:textId="2D026F41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172CF54" w14:textId="3C88A4A1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1208988" w14:textId="38490677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489D7D3" w14:textId="17299644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17675A9" w14:textId="288CAEC3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8192490" w14:textId="379C8B38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B95B432" w14:textId="092E9545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B2126E5" w14:textId="21DE0D30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EACB6CA" w14:textId="22ED40BF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2D99F4E" w14:textId="71C1247C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9A1AF40" w14:textId="6ACCDA94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FEA3FAC" w14:textId="77777777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770E747" w14:textId="01656125" w:rsidR="004123CD" w:rsidRPr="00B3497B" w:rsidRDefault="004123CD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23B7C87" w14:textId="4FF50E6A" w:rsidR="00842D82" w:rsidRPr="00B3497B" w:rsidRDefault="00930946" w:rsidP="00842D82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B3497B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lastRenderedPageBreak/>
        <w:t>E</w:t>
      </w:r>
      <w:r w:rsidR="00842D82" w:rsidRPr="00B3497B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ducation to staff on phishing and spam emails</w:t>
      </w:r>
    </w:p>
    <w:p w14:paraId="49BCE3B0" w14:textId="2C7994AE" w:rsidR="00842D82" w:rsidRPr="00B3497B" w:rsidRDefault="00930946" w:rsidP="00842D82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B3497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</w:t>
      </w:r>
      <w:r w:rsidR="00842D82" w:rsidRPr="00B3497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troduction</w:t>
      </w:r>
    </w:p>
    <w:p w14:paraId="18505AF6" w14:textId="0122CF41" w:rsidR="004B71A9" w:rsidRPr="00B3497B" w:rsidRDefault="003712F7" w:rsidP="00930946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Virtual crimes are on</w:t>
      </w:r>
      <w:r w:rsidR="004123CD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123CD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the major threats that need to be addressed. </w:t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is observed that with a major shift in technology, virtual crimes such as spam and phishing </w:t>
      </w:r>
      <w:r w:rsidR="007C278E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has caused a lot of mess.</w:t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order to teach the staff on virtual crimes, different teaching methods can be used. </w:t>
      </w:r>
    </w:p>
    <w:p w14:paraId="2DD33F49" w14:textId="7F21E6D8" w:rsidR="004B71A9" w:rsidRPr="00B3497B" w:rsidRDefault="003712F7" w:rsidP="00842D82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B3497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iscussion</w:t>
      </w:r>
    </w:p>
    <w:p w14:paraId="593F6FB6" w14:textId="5FB5E783" w:rsidR="00930946" w:rsidRPr="00B3497B" w:rsidRDefault="003712F7" w:rsidP="00930946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hish</w:t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g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pam are one of the major virtual crimes. </w:t>
      </w:r>
      <w:r w:rsidR="00930946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hishing </w:t>
      </w:r>
      <w:r w:rsidR="00930946" w:rsidRPr="00B3497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s a fraudulent practice that have </w:t>
      </w:r>
      <w:r w:rsidR="00930946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pecified target while spam </w:t>
      </w:r>
      <w:r w:rsidR="00930946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has a</w:t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broad</w:t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arget. Spam is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more</w:t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ike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unnecessary</w:t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advertisements</w:t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can be annoying. </w:t>
      </w:r>
      <w:r w:rsidR="007A2D12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order to teach staff, different methods can be used, such as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self-guided</w:t>
      </w:r>
      <w:r w:rsidR="007A2D12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learning</w:t>
      </w:r>
      <w:r w:rsidR="007A2D12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It is one of the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techniques</w:t>
      </w:r>
      <w:r w:rsidR="007A2D12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can help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learners</w:t>
      </w:r>
      <w:r w:rsidR="007A2D12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now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how</w:t>
      </w:r>
      <w:r w:rsidR="007A2D12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get rid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7A2D12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pams and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analyze</w:t>
      </w:r>
      <w:r w:rsidR="007A2D12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phishing</w:t>
      </w:r>
      <w:r w:rsidR="007A2D12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A57F47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is method can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be used</w:t>
      </w:r>
      <w:r w:rsidR="00A57F47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teach by using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training</w:t>
      </w:r>
      <w:r w:rsidR="00A57F47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nuals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A57F47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it</w:t>
      </w:r>
      <w:r w:rsidR="00A57F47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 be </w:t>
      </w:r>
      <w:r w:rsidR="00754658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evaluated</w:t>
      </w:r>
      <w:r w:rsidR="00A57F47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</w:t>
      </w:r>
      <w:r w:rsidR="00754658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using</w:t>
      </w:r>
      <w:r w:rsidR="00A57F47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ests in the form of </w:t>
      </w:r>
      <w:r w:rsidR="00930946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quizzes and practice trials</w:t>
      </w:r>
      <w:r w:rsidR="00A57F47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6C109B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structor-led training is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another</w:t>
      </w:r>
      <w:r w:rsidR="006C109B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jor method that can be used because it paves the way for kinetic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learner</w:t>
      </w:r>
      <w:r w:rsidR="006C109B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experience</w:t>
      </w:r>
      <w:r w:rsidR="00930946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42D82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842D82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VY7Dl0V8","properties":{"formattedCitation":"(Hebda, Czar, and Mascara 2005)","plainCitation":"(Hebda, Czar, and Mascara 2005)","noteIndex":0},"citationItems":[{"id":19,"uris":["http://zotero.org/users/local/6bWeQAmN/items/4H9MA82F"],"uri":["http://zotero.org/users/local/6bWeQAmN/items/4H9MA82F"],"itemData":{"id":19,"type":"book","publisher":"Pearson Prentice Hall","source":"Google Scholar","title":"Handbook of informatics for nurses and health care professionals","author":[{"family":"Hebda","given":"Toni"},{"family":"Czar","given":"Patricia"},{"family":"Mascara","given":"Cynthia"}],"issued":{"date-parts":[["2005"]]}}}],"schema":"https://github.com/citation-style-language/schema/raw/master/csl-citation.json"} </w:instrText>
      </w:r>
      <w:r w:rsidR="00842D82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842D82" w:rsidRPr="00B3497B">
        <w:rPr>
          <w:rFonts w:ascii="Times New Roman" w:hAnsi="Times New Roman" w:cs="Times New Roman"/>
          <w:sz w:val="24"/>
          <w:szCs w:val="24"/>
        </w:rPr>
        <w:t>(Hebda, Czar, and Mascara 2005)</w:t>
      </w:r>
      <w:r w:rsidR="00842D82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6C109B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FB3E28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This method is led by u</w:t>
      </w:r>
      <w:r w:rsidR="00930946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FB3E28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g different audiovisual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aids</w:t>
      </w:r>
      <w:r w:rsidR="00FB3E28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it can be </w:t>
      </w:r>
      <w:r w:rsidR="00533DB3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evaluated</w:t>
      </w:r>
      <w:r w:rsidR="00FB3E28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form of </w:t>
      </w:r>
      <w:r w:rsidR="00754658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trails</w:t>
      </w:r>
      <w:r w:rsidR="00FB3E28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practices. </w:t>
      </w:r>
    </w:p>
    <w:p w14:paraId="0DB86DF7" w14:textId="607F732A" w:rsidR="004B71A9" w:rsidRPr="00B3497B" w:rsidRDefault="00797B4C" w:rsidP="00930946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-learning is another teaching method that can be used to </w:t>
      </w:r>
      <w:r w:rsidR="00754658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teach</w:t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bout spam and </w:t>
      </w:r>
      <w:r w:rsidR="00754658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phishing</w:t>
      </w:r>
      <w:r w:rsidR="00930946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mails</w:t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is method can be </w:t>
      </w:r>
      <w:r w:rsidR="00754658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evaluated</w:t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</w:t>
      </w:r>
      <w:r w:rsidR="00754658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using</w:t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fferent </w:t>
      </w:r>
      <w:r w:rsidR="00754658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techniques</w:t>
      </w:r>
      <w:r w:rsidR="006729AF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ch as the quiz and online assessments. </w:t>
      </w:r>
      <w:r w:rsidR="00754658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Blended</w:t>
      </w:r>
      <w:r w:rsidR="00C350B2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54658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learning</w:t>
      </w:r>
      <w:r w:rsidR="00C350B2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</w:t>
      </w:r>
      <w:r w:rsidR="00754658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also</w:t>
      </w:r>
      <w:r w:rsidR="00C350B2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30946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="00C350B2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jor </w:t>
      </w:r>
      <w:r w:rsidR="00754658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technique</w:t>
      </w:r>
      <w:r w:rsidR="00C350B2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that can be used to teach </w:t>
      </w:r>
      <w:r w:rsidR="00754658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students</w:t>
      </w:r>
      <w:r w:rsidR="00C350B2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bout </w:t>
      </w:r>
      <w:r w:rsidR="00754658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spam</w:t>
      </w:r>
      <w:r w:rsidR="00C350B2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754658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phishing</w:t>
      </w:r>
      <w:r w:rsidR="00C350B2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cause it will include different methods of </w:t>
      </w:r>
      <w:r w:rsidR="00754658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teaching</w:t>
      </w:r>
      <w:r w:rsidR="00930946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42D82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842D82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b3RwjWMM","properties":{"formattedCitation":"(Hebda, Czar, and Mascara 2005)","plainCitation":"(Hebda, Czar, and Mascara 2005)","noteIndex":0},"citationItems":[{"id":19,"uris":["http://zotero.org/users/local/6bWeQAmN/items/4H9MA82F"],"uri":["http://zotero.org/users/local/6bWeQAmN/items/4H9MA82F"],"itemData":{"id":19,"type":"book","publisher":"Pearson Prentice Hall","source":"Google Scholar","title":"Handbook of informatics for nurses and health care professionals","author":[{"family":"Hebda","given":"Toni"},{"family":"Czar","given":"Patricia"},{"family":"Mascara","given":"Cynthia"}],"issued":{"date-parts":[["2005"]]}}}],"schema":"https://github.com/citation-style-language/schema/raw/master/csl-citation.json"} </w:instrText>
      </w:r>
      <w:r w:rsidR="00842D82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842D82" w:rsidRPr="00B3497B">
        <w:rPr>
          <w:rFonts w:ascii="Times New Roman" w:hAnsi="Times New Roman" w:cs="Times New Roman"/>
          <w:sz w:val="24"/>
          <w:szCs w:val="24"/>
        </w:rPr>
        <w:t>(Hebda, Czar, and Mascara 2005)</w:t>
      </w:r>
      <w:r w:rsidR="00842D82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C350B2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is method or student </w:t>
      </w:r>
      <w:r w:rsidR="00754658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learning</w:t>
      </w:r>
      <w:r w:rsidR="00C350B2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 be </w:t>
      </w:r>
      <w:r w:rsidR="00754658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evaluated</w:t>
      </w:r>
      <w:r w:rsidR="00C350B2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using different assessments such as </w:t>
      </w:r>
      <w:r w:rsidR="00754658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trial</w:t>
      </w:r>
      <w:r w:rsidR="00C350B2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quizzes and the </w:t>
      </w:r>
      <w:r w:rsidR="00754658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learnability</w:t>
      </w:r>
      <w:r w:rsidR="00C350B2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students in the form of </w:t>
      </w:r>
      <w:r w:rsidR="00754658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presentations</w:t>
      </w:r>
      <w:r w:rsidR="00C350B2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271E69F6" w14:textId="54D3BE29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A3302C9" w14:textId="71FEB554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37F4F53" w14:textId="77777777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9E8BCC2" w14:textId="164F9F4D" w:rsidR="00EC3B95" w:rsidRPr="00B3497B" w:rsidRDefault="003712F7" w:rsidP="00842D82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B3497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nclusion</w:t>
      </w:r>
    </w:p>
    <w:p w14:paraId="5097BB43" w14:textId="7D43ED60" w:rsidR="00EC3B95" w:rsidRPr="00B3497B" w:rsidRDefault="003712F7" w:rsidP="00930946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king into account the task of teaching staff about virtual crime, above mentioned teaching methods can be used. These methods can help the students get a deep insight into what is taught to them, also </w:t>
      </w:r>
      <w:r w:rsidR="00930946"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se methods can help to assess the staff’s learnability. </w:t>
      </w: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554B7B2A" w14:textId="56130E13" w:rsidR="00ED49C4" w:rsidRPr="00B3497B" w:rsidRDefault="00ED49C4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40FD076" w14:textId="5DBD0560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7840ACB" w14:textId="5F9EDC32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C724AD2" w14:textId="77AD4043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C8752C9" w14:textId="7E7FBA03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51012DC" w14:textId="54B02882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50EF1F9" w14:textId="2965A2C4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B2213B8" w14:textId="255B3D82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8535887" w14:textId="707804A3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756DA00" w14:textId="69F60458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E1195B6" w14:textId="23A9369E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DA11A86" w14:textId="18835954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206AC68" w14:textId="5510D0CC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126F2BD" w14:textId="4E3AF1DC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65D5D6A" w14:textId="06D57E4F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75B4529" w14:textId="13791309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6DBEB48" w14:textId="5DDDE6AC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4E73332" w14:textId="54A3CF6B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F6B3472" w14:textId="77777777" w:rsidR="00842D82" w:rsidRPr="00B3497B" w:rsidRDefault="00842D82" w:rsidP="00842D8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32373CC" w14:textId="71AD89A8" w:rsidR="00075D47" w:rsidRPr="00B3497B" w:rsidRDefault="00842D82" w:rsidP="00930946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B3497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Reference</w:t>
      </w:r>
    </w:p>
    <w:p w14:paraId="68B55FF8" w14:textId="05E80168" w:rsidR="00842D82" w:rsidRPr="00B3497B" w:rsidRDefault="00842D82" w:rsidP="00930946">
      <w:pPr>
        <w:spacing w:after="0" w:line="480" w:lineRule="auto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497B">
        <w:rPr>
          <w:rFonts w:ascii="Times New Roman" w:hAnsi="Times New Roman" w:cs="Times New Roman"/>
          <w:color w:val="000000" w:themeColor="text1"/>
          <w:sz w:val="24"/>
          <w:szCs w:val="24"/>
        </w:rPr>
        <w:t>Hebda, T., Hunter, K., &amp; Czar, P. (2018) 'Handbook of Informatics for nurses and Healthcare Professionals' 6th ed.'</w:t>
      </w:r>
    </w:p>
    <w:sectPr w:rsidR="00842D82" w:rsidRPr="00B3497B" w:rsidSect="00C74D28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8F26B4" w14:textId="77777777" w:rsidR="00D66E51" w:rsidRDefault="00D66E51">
      <w:pPr>
        <w:spacing w:after="0" w:line="240" w:lineRule="auto"/>
      </w:pPr>
      <w:r>
        <w:separator/>
      </w:r>
    </w:p>
  </w:endnote>
  <w:endnote w:type="continuationSeparator" w:id="0">
    <w:p w14:paraId="1C4C665E" w14:textId="77777777" w:rsidR="00D66E51" w:rsidRDefault="00D66E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D0E61D" w14:textId="77777777" w:rsidR="00D66E51" w:rsidRDefault="00D66E51">
      <w:pPr>
        <w:spacing w:after="0" w:line="240" w:lineRule="auto"/>
      </w:pPr>
      <w:r>
        <w:separator/>
      </w:r>
    </w:p>
  </w:footnote>
  <w:footnote w:type="continuationSeparator" w:id="0">
    <w:p w14:paraId="0FA62369" w14:textId="77777777" w:rsidR="00D66E51" w:rsidRDefault="00D66E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CFA6A9" w14:textId="386085CD" w:rsidR="00A106AF" w:rsidRPr="001A02CC" w:rsidRDefault="003712F7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 xml:space="preserve">Running Head: </w:t>
    </w:r>
    <w:r w:rsidR="00075D47" w:rsidRPr="00075D47">
      <w:rPr>
        <w:rFonts w:ascii="Times New Roman" w:hAnsi="Times New Roman" w:cs="Times New Roman"/>
        <w:sz w:val="24"/>
        <w:szCs w:val="24"/>
      </w:rPr>
      <w:t>IT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754658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14:paraId="2B3965E1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51B826" w14:textId="52AA71FC" w:rsidR="00A106AF" w:rsidRPr="001A02CC" w:rsidRDefault="003712F7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075D47">
      <w:rPr>
        <w:rFonts w:ascii="Times New Roman" w:hAnsi="Times New Roman" w:cs="Times New Roman"/>
        <w:sz w:val="24"/>
        <w:szCs w:val="24"/>
      </w:rPr>
      <w:t>IT</w:t>
    </w:r>
    <w:r w:rsidR="005B36F5"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754658">
      <w:rPr>
        <w:rFonts w:ascii="Times New Roman" w:hAnsi="Times New Roman" w:cs="Times New Roman"/>
        <w:noProof/>
        <w:sz w:val="24"/>
        <w:szCs w:val="24"/>
      </w:rPr>
      <w:t>5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14:paraId="4D1239FC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8050676"/>
    <w:multiLevelType w:val="multilevel"/>
    <w:tmpl w:val="335815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1NLM0MLUwsTQzsDRR0lEKTi0uzszPAykwqgUAsOwA+ywAAAA="/>
  </w:docVars>
  <w:rsids>
    <w:rsidRoot w:val="0008177B"/>
    <w:rsid w:val="00002ED3"/>
    <w:rsid w:val="00006B40"/>
    <w:rsid w:val="000175BA"/>
    <w:rsid w:val="00024ABE"/>
    <w:rsid w:val="000254ED"/>
    <w:rsid w:val="00034E36"/>
    <w:rsid w:val="00040E21"/>
    <w:rsid w:val="00045047"/>
    <w:rsid w:val="00064440"/>
    <w:rsid w:val="00075D47"/>
    <w:rsid w:val="00076C72"/>
    <w:rsid w:val="0008177B"/>
    <w:rsid w:val="00085549"/>
    <w:rsid w:val="00090057"/>
    <w:rsid w:val="0009207A"/>
    <w:rsid w:val="0009373B"/>
    <w:rsid w:val="000972AE"/>
    <w:rsid w:val="000A6EE1"/>
    <w:rsid w:val="000B6E29"/>
    <w:rsid w:val="000C4677"/>
    <w:rsid w:val="000D5139"/>
    <w:rsid w:val="000D537D"/>
    <w:rsid w:val="000E4547"/>
    <w:rsid w:val="000E60FE"/>
    <w:rsid w:val="000F5C0F"/>
    <w:rsid w:val="0011275D"/>
    <w:rsid w:val="0012630D"/>
    <w:rsid w:val="001277D7"/>
    <w:rsid w:val="00130A33"/>
    <w:rsid w:val="00141074"/>
    <w:rsid w:val="00141C9F"/>
    <w:rsid w:val="001433E7"/>
    <w:rsid w:val="00143D66"/>
    <w:rsid w:val="00143EDD"/>
    <w:rsid w:val="0014559C"/>
    <w:rsid w:val="0015062D"/>
    <w:rsid w:val="0015086E"/>
    <w:rsid w:val="00184342"/>
    <w:rsid w:val="00187C02"/>
    <w:rsid w:val="001971DB"/>
    <w:rsid w:val="001A02CC"/>
    <w:rsid w:val="001A0404"/>
    <w:rsid w:val="001A7472"/>
    <w:rsid w:val="001B2CB0"/>
    <w:rsid w:val="001C4F34"/>
    <w:rsid w:val="001D302F"/>
    <w:rsid w:val="001D5169"/>
    <w:rsid w:val="001D71B8"/>
    <w:rsid w:val="001D72A8"/>
    <w:rsid w:val="001E4034"/>
    <w:rsid w:val="001F5766"/>
    <w:rsid w:val="001F7624"/>
    <w:rsid w:val="0020390C"/>
    <w:rsid w:val="00210803"/>
    <w:rsid w:val="002126BC"/>
    <w:rsid w:val="00213F77"/>
    <w:rsid w:val="00217425"/>
    <w:rsid w:val="00225F46"/>
    <w:rsid w:val="00247A02"/>
    <w:rsid w:val="00247ED0"/>
    <w:rsid w:val="0025247C"/>
    <w:rsid w:val="0026072D"/>
    <w:rsid w:val="00267851"/>
    <w:rsid w:val="002777E7"/>
    <w:rsid w:val="002804B8"/>
    <w:rsid w:val="00282CBA"/>
    <w:rsid w:val="00284B0D"/>
    <w:rsid w:val="00287B4B"/>
    <w:rsid w:val="00297DF7"/>
    <w:rsid w:val="002A5792"/>
    <w:rsid w:val="002B6768"/>
    <w:rsid w:val="002C5353"/>
    <w:rsid w:val="002C5E14"/>
    <w:rsid w:val="002D4979"/>
    <w:rsid w:val="00315B39"/>
    <w:rsid w:val="00323259"/>
    <w:rsid w:val="00332218"/>
    <w:rsid w:val="00334AD8"/>
    <w:rsid w:val="00336CA3"/>
    <w:rsid w:val="0034125C"/>
    <w:rsid w:val="003448D7"/>
    <w:rsid w:val="003450E0"/>
    <w:rsid w:val="00347131"/>
    <w:rsid w:val="00355ABA"/>
    <w:rsid w:val="00365A07"/>
    <w:rsid w:val="003712F7"/>
    <w:rsid w:val="00371658"/>
    <w:rsid w:val="00383807"/>
    <w:rsid w:val="00385D11"/>
    <w:rsid w:val="003D2612"/>
    <w:rsid w:val="003E0446"/>
    <w:rsid w:val="003F2EA2"/>
    <w:rsid w:val="003F30CE"/>
    <w:rsid w:val="003F421D"/>
    <w:rsid w:val="004059F0"/>
    <w:rsid w:val="00410AEC"/>
    <w:rsid w:val="004123CD"/>
    <w:rsid w:val="0042675A"/>
    <w:rsid w:val="0043024F"/>
    <w:rsid w:val="00432057"/>
    <w:rsid w:val="00437761"/>
    <w:rsid w:val="00453F7A"/>
    <w:rsid w:val="00454DDE"/>
    <w:rsid w:val="00460349"/>
    <w:rsid w:val="004637EA"/>
    <w:rsid w:val="004672E9"/>
    <w:rsid w:val="00471063"/>
    <w:rsid w:val="00487440"/>
    <w:rsid w:val="00487EC4"/>
    <w:rsid w:val="00492FEA"/>
    <w:rsid w:val="004A07E8"/>
    <w:rsid w:val="004B0B79"/>
    <w:rsid w:val="004B71A9"/>
    <w:rsid w:val="004C1C2A"/>
    <w:rsid w:val="004D0EE0"/>
    <w:rsid w:val="004D2307"/>
    <w:rsid w:val="004E2425"/>
    <w:rsid w:val="00506F1F"/>
    <w:rsid w:val="00511035"/>
    <w:rsid w:val="005132E5"/>
    <w:rsid w:val="00525633"/>
    <w:rsid w:val="00525FDC"/>
    <w:rsid w:val="00533DB3"/>
    <w:rsid w:val="00550EFD"/>
    <w:rsid w:val="00554887"/>
    <w:rsid w:val="00576BF1"/>
    <w:rsid w:val="00594098"/>
    <w:rsid w:val="005B36F5"/>
    <w:rsid w:val="005B43DA"/>
    <w:rsid w:val="005C0F06"/>
    <w:rsid w:val="005C20F1"/>
    <w:rsid w:val="005C2489"/>
    <w:rsid w:val="005C7FB5"/>
    <w:rsid w:val="005D03C9"/>
    <w:rsid w:val="005D4D2B"/>
    <w:rsid w:val="005F2E1C"/>
    <w:rsid w:val="005F4083"/>
    <w:rsid w:val="005F78CF"/>
    <w:rsid w:val="00601667"/>
    <w:rsid w:val="0060705A"/>
    <w:rsid w:val="006148A1"/>
    <w:rsid w:val="00634E15"/>
    <w:rsid w:val="0064671B"/>
    <w:rsid w:val="00655C37"/>
    <w:rsid w:val="00664811"/>
    <w:rsid w:val="0067261A"/>
    <w:rsid w:val="006729AF"/>
    <w:rsid w:val="006752F2"/>
    <w:rsid w:val="00687186"/>
    <w:rsid w:val="00687BB0"/>
    <w:rsid w:val="006938E2"/>
    <w:rsid w:val="006A0724"/>
    <w:rsid w:val="006A3B71"/>
    <w:rsid w:val="006B1FF2"/>
    <w:rsid w:val="006B2BD3"/>
    <w:rsid w:val="006C109B"/>
    <w:rsid w:val="006E156D"/>
    <w:rsid w:val="006E63B9"/>
    <w:rsid w:val="006F00AD"/>
    <w:rsid w:val="00701ACE"/>
    <w:rsid w:val="00706F79"/>
    <w:rsid w:val="00712960"/>
    <w:rsid w:val="00715E21"/>
    <w:rsid w:val="00721870"/>
    <w:rsid w:val="00726CF2"/>
    <w:rsid w:val="00747B4E"/>
    <w:rsid w:val="00752236"/>
    <w:rsid w:val="00753EE1"/>
    <w:rsid w:val="00754658"/>
    <w:rsid w:val="007642EC"/>
    <w:rsid w:val="00764D8B"/>
    <w:rsid w:val="00797B4C"/>
    <w:rsid w:val="007A2D12"/>
    <w:rsid w:val="007B30BD"/>
    <w:rsid w:val="007C278E"/>
    <w:rsid w:val="007C2F25"/>
    <w:rsid w:val="007C30FD"/>
    <w:rsid w:val="007C52B2"/>
    <w:rsid w:val="007C6293"/>
    <w:rsid w:val="007D2E69"/>
    <w:rsid w:val="007D591A"/>
    <w:rsid w:val="007E3EC1"/>
    <w:rsid w:val="007F56E6"/>
    <w:rsid w:val="00807E6C"/>
    <w:rsid w:val="00820904"/>
    <w:rsid w:val="0082673A"/>
    <w:rsid w:val="00834311"/>
    <w:rsid w:val="00842BFD"/>
    <w:rsid w:val="00842D82"/>
    <w:rsid w:val="00862032"/>
    <w:rsid w:val="00876C6A"/>
    <w:rsid w:val="00877CA7"/>
    <w:rsid w:val="008A5E66"/>
    <w:rsid w:val="008A6E3E"/>
    <w:rsid w:val="008B4F7C"/>
    <w:rsid w:val="008C3A8D"/>
    <w:rsid w:val="008D7288"/>
    <w:rsid w:val="008E01AB"/>
    <w:rsid w:val="008E27B8"/>
    <w:rsid w:val="008E3550"/>
    <w:rsid w:val="008F0A2C"/>
    <w:rsid w:val="008F646B"/>
    <w:rsid w:val="009001EA"/>
    <w:rsid w:val="00901066"/>
    <w:rsid w:val="00901E2E"/>
    <w:rsid w:val="00913564"/>
    <w:rsid w:val="0092355D"/>
    <w:rsid w:val="00930946"/>
    <w:rsid w:val="00932CD1"/>
    <w:rsid w:val="0093635F"/>
    <w:rsid w:val="00943EEF"/>
    <w:rsid w:val="00953628"/>
    <w:rsid w:val="009823FF"/>
    <w:rsid w:val="009A1682"/>
    <w:rsid w:val="009B5611"/>
    <w:rsid w:val="009C719E"/>
    <w:rsid w:val="009D0DE3"/>
    <w:rsid w:val="009E485E"/>
    <w:rsid w:val="009E7DEA"/>
    <w:rsid w:val="009F426C"/>
    <w:rsid w:val="009F7DA0"/>
    <w:rsid w:val="00A106AF"/>
    <w:rsid w:val="00A20DB5"/>
    <w:rsid w:val="00A4374D"/>
    <w:rsid w:val="00A57F47"/>
    <w:rsid w:val="00A67E8F"/>
    <w:rsid w:val="00A92A12"/>
    <w:rsid w:val="00AA50C3"/>
    <w:rsid w:val="00AB2058"/>
    <w:rsid w:val="00AC574D"/>
    <w:rsid w:val="00AC5856"/>
    <w:rsid w:val="00AD33B3"/>
    <w:rsid w:val="00AD50DE"/>
    <w:rsid w:val="00B01520"/>
    <w:rsid w:val="00B06D61"/>
    <w:rsid w:val="00B23F6D"/>
    <w:rsid w:val="00B32911"/>
    <w:rsid w:val="00B3497B"/>
    <w:rsid w:val="00B405F9"/>
    <w:rsid w:val="00B609FC"/>
    <w:rsid w:val="00B70C3A"/>
    <w:rsid w:val="00B73412"/>
    <w:rsid w:val="00B77D70"/>
    <w:rsid w:val="00B8755B"/>
    <w:rsid w:val="00BA1045"/>
    <w:rsid w:val="00BC2C84"/>
    <w:rsid w:val="00BC7805"/>
    <w:rsid w:val="00BD2EEC"/>
    <w:rsid w:val="00BE295C"/>
    <w:rsid w:val="00BF0DF3"/>
    <w:rsid w:val="00BF32FA"/>
    <w:rsid w:val="00C16B0C"/>
    <w:rsid w:val="00C2518D"/>
    <w:rsid w:val="00C2746F"/>
    <w:rsid w:val="00C30C9C"/>
    <w:rsid w:val="00C30E9E"/>
    <w:rsid w:val="00C350B2"/>
    <w:rsid w:val="00C4062F"/>
    <w:rsid w:val="00C5356B"/>
    <w:rsid w:val="00C57619"/>
    <w:rsid w:val="00C64E95"/>
    <w:rsid w:val="00C74D28"/>
    <w:rsid w:val="00C75C92"/>
    <w:rsid w:val="00C774B3"/>
    <w:rsid w:val="00C81F15"/>
    <w:rsid w:val="00C9040A"/>
    <w:rsid w:val="00C96341"/>
    <w:rsid w:val="00CA103B"/>
    <w:rsid w:val="00CA2688"/>
    <w:rsid w:val="00CA422D"/>
    <w:rsid w:val="00CC176B"/>
    <w:rsid w:val="00CC6829"/>
    <w:rsid w:val="00CD24E7"/>
    <w:rsid w:val="00CD3EBF"/>
    <w:rsid w:val="00CF0A51"/>
    <w:rsid w:val="00D01737"/>
    <w:rsid w:val="00D156FC"/>
    <w:rsid w:val="00D16E0A"/>
    <w:rsid w:val="00D22A8F"/>
    <w:rsid w:val="00D24B09"/>
    <w:rsid w:val="00D25805"/>
    <w:rsid w:val="00D35D03"/>
    <w:rsid w:val="00D434CA"/>
    <w:rsid w:val="00D46875"/>
    <w:rsid w:val="00D5076D"/>
    <w:rsid w:val="00D620E3"/>
    <w:rsid w:val="00D62605"/>
    <w:rsid w:val="00D62E1C"/>
    <w:rsid w:val="00D66E51"/>
    <w:rsid w:val="00D819BF"/>
    <w:rsid w:val="00D95087"/>
    <w:rsid w:val="00DA2987"/>
    <w:rsid w:val="00DA77AE"/>
    <w:rsid w:val="00DB2F44"/>
    <w:rsid w:val="00DB3F05"/>
    <w:rsid w:val="00DC72D1"/>
    <w:rsid w:val="00DD660B"/>
    <w:rsid w:val="00DD70E4"/>
    <w:rsid w:val="00DF22BD"/>
    <w:rsid w:val="00E07F50"/>
    <w:rsid w:val="00E3227F"/>
    <w:rsid w:val="00E40F69"/>
    <w:rsid w:val="00E527F2"/>
    <w:rsid w:val="00E61F29"/>
    <w:rsid w:val="00E724C4"/>
    <w:rsid w:val="00E85934"/>
    <w:rsid w:val="00E95753"/>
    <w:rsid w:val="00E9582E"/>
    <w:rsid w:val="00EB0B02"/>
    <w:rsid w:val="00EB0E33"/>
    <w:rsid w:val="00EB6D29"/>
    <w:rsid w:val="00EC0815"/>
    <w:rsid w:val="00EC34C1"/>
    <w:rsid w:val="00EC3B95"/>
    <w:rsid w:val="00EC6E94"/>
    <w:rsid w:val="00ED49C4"/>
    <w:rsid w:val="00EF1641"/>
    <w:rsid w:val="00F02DA3"/>
    <w:rsid w:val="00F2461F"/>
    <w:rsid w:val="00F33CF4"/>
    <w:rsid w:val="00F34A13"/>
    <w:rsid w:val="00F379A9"/>
    <w:rsid w:val="00F4029A"/>
    <w:rsid w:val="00F41228"/>
    <w:rsid w:val="00F4445C"/>
    <w:rsid w:val="00F60147"/>
    <w:rsid w:val="00F63230"/>
    <w:rsid w:val="00F65050"/>
    <w:rsid w:val="00F748B8"/>
    <w:rsid w:val="00F768B4"/>
    <w:rsid w:val="00F84D74"/>
    <w:rsid w:val="00F86CA7"/>
    <w:rsid w:val="00F94B9F"/>
    <w:rsid w:val="00FA70AB"/>
    <w:rsid w:val="00FB0E43"/>
    <w:rsid w:val="00FB3E28"/>
    <w:rsid w:val="00FD1DAB"/>
    <w:rsid w:val="00FD2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C4FA56"/>
  <w15:docId w15:val="{F9A22DBB-E36B-43D4-8E11-32BA8279A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74D28"/>
  </w:style>
  <w:style w:type="paragraph" w:styleId="Heading4">
    <w:name w:val="heading 4"/>
    <w:basedOn w:val="Normal"/>
    <w:link w:val="Heading4Char"/>
    <w:uiPriority w:val="9"/>
    <w:qFormat/>
    <w:rsid w:val="004603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character" w:customStyle="1" w:styleId="Heading4Char">
    <w:name w:val="Heading 4 Char"/>
    <w:basedOn w:val="DefaultParagraphFont"/>
    <w:link w:val="Heading4"/>
    <w:uiPriority w:val="9"/>
    <w:rsid w:val="00460349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5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520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6B2BD3"/>
    <w:pPr>
      <w:spacing w:after="0" w:line="480" w:lineRule="auto"/>
      <w:jc w:val="center"/>
      <w:outlineLvl w:val="0"/>
    </w:pPr>
    <w:rPr>
      <w:rFonts w:ascii="Times New Roman" w:eastAsia="Times New Roman" w:hAnsi="Times New Roman" w:cs="Arial"/>
      <w:bCs/>
      <w:kern w:val="28"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B2BD3"/>
    <w:rPr>
      <w:rFonts w:ascii="Times New Roman" w:eastAsia="Times New Roman" w:hAnsi="Times New Roman" w:cs="Arial"/>
      <w:bCs/>
      <w:kern w:val="28"/>
      <w:sz w:val="24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842D82"/>
    <w:pPr>
      <w:spacing w:after="240" w:line="24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954</Words>
  <Characters>11139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13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Someone</cp:lastModifiedBy>
  <cp:revision>3</cp:revision>
  <dcterms:created xsi:type="dcterms:W3CDTF">2019-12-25T09:08:00Z</dcterms:created>
  <dcterms:modified xsi:type="dcterms:W3CDTF">2019-12-25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0"&gt;&lt;session id="wPlKyrgI"/&gt;&lt;style id="http://www.zotero.org/styles/american-political-science-association" locale="en-US" hasBibliography="1" bibliographyStyleHasBeenSet="1"/&gt;&lt;prefs&gt;&lt;pref name="fieldType" value=</vt:lpwstr>
  </property>
  <property fmtid="{D5CDD505-2E9C-101B-9397-08002B2CF9AE}" pid="3" name="ZOTERO_PREF_2">
    <vt:lpwstr>"Field"/&gt;&lt;pref name="automaticJournalAbbreviations" value="true"/&gt;&lt;/prefs&gt;&lt;/data&gt;</vt:lpwstr>
  </property>
</Properties>
</file>